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пример моделирования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поступления и обработки заявок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динамики размера очеред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массового обслуживания (СМО) представляют собой математическую модель, которая используется для анализа и оптимизации процессов обслуживания клиентов в различных организациях, таких как банки, магазины, автосервисы, аэропорты и многие другие. Эта модель помогает прогнозировать и улучшать эффективность обслуживания клиентов, оптимизировать количество обслуживающего персонала и ресурсов, а также учитывать важные характеристики, такие как время ожидания и уровень обслуживания.</w:t>
      </w:r>
    </w:p>
    <w:p>
      <w:pPr>
        <w:pStyle w:val="BodyText"/>
      </w:pPr>
      <w:r>
        <w:t xml:space="preserve">Согласно общему описанию систем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- система, состоящая из единственного экспоненциального прибора (с интенсивностью обслуживания µ), в которую поступает простейший поток заявок (с параметром λ).Число мест для ожидания заявок бесконечно, т.е. система с ожиданием.</w:t>
      </w:r>
      <w:r>
        <w:t xml:space="preserve">[1,2]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0.35</m:t>
        </m:r>
        <m:r>
          <m:rPr>
            <m:sty m:val="p"/>
          </m:rPr>
          <m:t>,</m:t>
        </m:r>
        <m:r>
          <m:t> </m:t>
        </m:r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 В меню Моделирование, Установить контекст зададим значения коэффициентов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615514"/>
            <wp:effectExtent b="0" l="0" r="0" t="0"/>
            <wp:docPr descr="Figure 1: Задание переменных окружения в xcos для модел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Задание переменных окружения в xcos для модели</w:t>
      </w:r>
    </w:p>
    <w:bookmarkEnd w:id="0"/>
    <w:p>
      <w:pPr>
        <w:pStyle w:val="BodyText"/>
      </w:pPr>
      <w:r>
        <w:t xml:space="preserve">Суперблок, моделирующий поступление заявок, представлен на 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. Тут у нас заявки поступают в систему по пуассоновскому закону. Поступает заявка в суперблок, идет в синхронизатор входных и выходных сигналов, происходит равномерное распределение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(также заявка идет в обработчик событий), далее идет преобразование в экспоненциальное распределение с параметром</w:t>
      </w:r>
      <w:r>
        <w:t xml:space="preserve"> </w:t>
      </w:r>
      <m:oMath>
        <m:r>
          <m:t>λ</m:t>
        </m:r>
      </m:oMath>
      <w:r>
        <w:t xml:space="preserve">, далее заявка опять попадает в обработчик событий и выходит из суперблока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071884"/>
            <wp:effectExtent b="0" l="0" r="0" t="0"/>
            <wp:docPr descr="Figure 2: Суперблок, моделирующий поступление заявок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уперблок, моделирующий поступление заявок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697921"/>
            <wp:effectExtent b="0" l="0" r="0" t="0"/>
            <wp:docPr descr="Figure 3: Объединение в суперблок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Объединение в суперблок</w:t>
      </w:r>
    </w:p>
    <w:bookmarkEnd w:id="0"/>
    <w:p>
      <w:pPr>
        <w:pStyle w:val="BodyText"/>
      </w:pPr>
      <w:r>
        <w:t xml:space="preserve">Суперблок, моделирующий процесс обработки заявок, представлен на 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. Тут происходит обработка заявок в очереди по экспоненциальному закону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5691481"/>
            <wp:effectExtent b="0" l="0" r="0" t="0"/>
            <wp:docPr descr="Figure 4: Суперблок, моделирующий обработку заявок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1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Суперблок, моделирующий обработку заявок</w:t>
      </w:r>
    </w:p>
    <w:bookmarkEnd w:id="0"/>
    <w:p>
      <w:pPr>
        <w:pStyle w:val="BodyText"/>
      </w:pPr>
      <w:r>
        <w:t xml:space="preserve">Готовая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представлена на 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. Тут есть селектор, два суперблока, построенных ранее, первоначальное событие на вход в суперблок, суммирование, оператор задержки (имитация очереди), также есть регистрирующие блоки: регистратор размера очереди и регистратор событий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756584"/>
            <wp:effectExtent b="0" l="0" r="0" t="0"/>
            <wp:docPr descr="Figure 5: Модель M|M|1|\infty в xcos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в xcos</w:t>
      </w:r>
    </w:p>
    <w:bookmarkEnd w:id="0"/>
    <w:p>
      <w:pPr>
        <w:pStyle w:val="BodyText"/>
      </w:pPr>
      <w:r>
        <w:t xml:space="preserve">Результат моделирования представлен на 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 </w:t>
      </w:r>
      <w:r>
        <w:t xml:space="preserve">и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. График динамики размера очереди начинается со значения 6, потому что мы указали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561936"/>
            <wp:effectExtent b="0" l="0" r="0" t="0"/>
            <wp:docPr descr="Figure 6: Динамика размера очереди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Динамика размера очереди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538482"/>
            <wp:effectExtent b="0" l="0" r="0" t="0"/>
            <wp:docPr descr="Figure 7: Поступление и обработка заявок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Поступление и обработка заявок</w:t>
      </w:r>
    </w:p>
    <w:bookmarkEnd w:id="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ассмотрела пример моделирования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bookmarkEnd w:id="52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Start w:id="54" w:name="ref-SMO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Разработка и оптимизация интеллектуальных информационных систем, Системы массового обслуживания, Теория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3">
        <w:r>
          <w:rPr>
            <w:rStyle w:val="Hyperlink"/>
          </w:rPr>
          <w:t xml:space="preserve">https://it.vstu.by/courses/information_systems/Development_and_optimization_of_intellectual_information_systems/theory/queueing_theory/index.html</w:t>
        </w:r>
      </w:hyperlink>
      <w:r>
        <w:t xml:space="preserve">.</w:t>
      </w:r>
    </w:p>
    <w:bookmarkEnd w:id="54"/>
    <w:bookmarkStart w:id="56" w:name="ref-lab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абораторная работа 7.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[Электронный ресурс]. URL:</w:t>
      </w:r>
      <w:r>
        <w:t xml:space="preserve"> </w:t>
      </w:r>
      <w:hyperlink r:id="rId55">
        <w:r>
          <w:rPr>
            <w:rStyle w:val="Hyperlink"/>
          </w:rPr>
          <w:t xml:space="preserve">https://esystem.rudn.ru/mod/resource/view.php?id=1223352</w:t>
        </w:r>
      </w:hyperlink>
      <w:r>
        <w:t xml:space="preserve">.</w:t>
      </w: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55" Target="https://esystem.rudn.ru/mod/resource/view.php?id=1223352" TargetMode="External" /><Relationship Type="http://schemas.openxmlformats.org/officeDocument/2006/relationships/hyperlink" Id="rId53" Target="https://it.vstu.by/courses/information_systems/Development_and_optimization_of_intellectual_information_systems/theory/queueing_theory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esystem.rudn.ru/mod/resource/view.php?id=1223352" TargetMode="External" /><Relationship Type="http://schemas.openxmlformats.org/officeDocument/2006/relationships/hyperlink" Id="rId53" Target="https://it.vstu.by/courses/information_systems/Development_and_optimization_of_intellectual_information_systems/theory/queueing_theory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Ганина Таисия Сергеевна, НФИбд-01-22</dc:creator>
  <dc:language>ru-RU</dc:language>
  <cp:keywords/>
  <dcterms:created xsi:type="dcterms:W3CDTF">2025-03-20T21:37:55Z</dcterms:created>
  <dcterms:modified xsi:type="dcterms:W3CDTF">2025-03-20T21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мит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